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A5B7" w14:textId="7BE7411B" w:rsidR="00A31A5D" w:rsidRDefault="00902DDB">
      <w:pPr>
        <w:rPr>
          <w:b/>
          <w:lang w:val="en-US"/>
        </w:rPr>
      </w:pPr>
      <w:r w:rsidRPr="00902DDB">
        <w:rPr>
          <w:b/>
          <w:lang w:val="en-US"/>
        </w:rPr>
        <w:t>L</w:t>
      </w:r>
      <w:r w:rsidR="00B250F8" w:rsidRPr="00902DDB">
        <w:rPr>
          <w:b/>
          <w:lang w:val="en-US"/>
        </w:rPr>
        <w:t xml:space="preserve">etter to </w:t>
      </w:r>
      <w:r w:rsidR="00D045C0">
        <w:rPr>
          <w:b/>
          <w:lang w:val="en-US"/>
        </w:rPr>
        <w:t>state</w:t>
      </w:r>
      <w:r w:rsidRPr="00902DDB">
        <w:rPr>
          <w:b/>
          <w:lang w:val="en-US"/>
        </w:rPr>
        <w:t xml:space="preserve"> </w:t>
      </w:r>
      <w:r w:rsidR="00B250F8" w:rsidRPr="00902DDB">
        <w:rPr>
          <w:b/>
          <w:lang w:val="en-US"/>
        </w:rPr>
        <w:t>MPs</w:t>
      </w:r>
      <w:r w:rsidRPr="00902DDB">
        <w:rPr>
          <w:b/>
          <w:lang w:val="en-US"/>
        </w:rPr>
        <w:t xml:space="preserve"> – suggested template for members in private practice</w:t>
      </w:r>
    </w:p>
    <w:p w14:paraId="020FF75D" w14:textId="128937EB" w:rsidR="00902DDB" w:rsidRPr="00902DDB" w:rsidRDefault="00902DDB">
      <w:pPr>
        <w:rPr>
          <w:b/>
          <w:lang w:val="en-US"/>
        </w:rPr>
      </w:pPr>
      <w:r>
        <w:rPr>
          <w:b/>
          <w:lang w:val="en-US"/>
        </w:rPr>
        <w:t>Use business letterhead</w:t>
      </w:r>
    </w:p>
    <w:p w14:paraId="7D5F23E9" w14:textId="77777777" w:rsidR="00B250F8" w:rsidRDefault="00B250F8">
      <w:pPr>
        <w:rPr>
          <w:lang w:val="en-US"/>
        </w:rPr>
      </w:pPr>
    </w:p>
    <w:p w14:paraId="45F197F5" w14:textId="33B790E1" w:rsidR="00B250F8" w:rsidRDefault="00B250F8">
      <w:pPr>
        <w:rPr>
          <w:lang w:val="en-US"/>
        </w:rPr>
      </w:pPr>
      <w:r>
        <w:rPr>
          <w:lang w:val="en-US"/>
        </w:rPr>
        <w:t xml:space="preserve">Dear </w:t>
      </w:r>
      <w:r w:rsidR="00FE70E4">
        <w:rPr>
          <w:lang w:val="en-US"/>
        </w:rPr>
        <w:t>[</w:t>
      </w:r>
      <w:r w:rsidR="00D045C0">
        <w:rPr>
          <w:highlight w:val="yellow"/>
          <w:lang w:val="en-US"/>
        </w:rPr>
        <w:t>state</w:t>
      </w:r>
      <w:r w:rsidR="00FE70E4" w:rsidRPr="00FE70E4">
        <w:rPr>
          <w:highlight w:val="yellow"/>
          <w:lang w:val="en-US"/>
        </w:rPr>
        <w:t xml:space="preserve"> </w:t>
      </w:r>
      <w:r w:rsidRPr="00FE70E4">
        <w:rPr>
          <w:highlight w:val="yellow"/>
          <w:lang w:val="en-US"/>
        </w:rPr>
        <w:t>MP</w:t>
      </w:r>
      <w:r w:rsidR="00FE70E4" w:rsidRPr="00FE70E4">
        <w:rPr>
          <w:highlight w:val="yellow"/>
          <w:lang w:val="en-US"/>
        </w:rPr>
        <w:t xml:space="preserve"> for my electorate</w:t>
      </w:r>
      <w:r w:rsidR="00FE70E4">
        <w:rPr>
          <w:lang w:val="en-US"/>
        </w:rPr>
        <w:t>]</w:t>
      </w:r>
      <w:r>
        <w:rPr>
          <w:lang w:val="en-US"/>
        </w:rPr>
        <w:t>,</w:t>
      </w:r>
    </w:p>
    <w:p w14:paraId="52366950" w14:textId="77777777" w:rsidR="00133893" w:rsidRDefault="00133893" w:rsidP="007E3DCC">
      <w:pPr>
        <w:pStyle w:val="Default"/>
        <w:rPr>
          <w:rFonts w:asciiTheme="minorHAnsi" w:hAnsiTheme="minorHAnsi" w:cstheme="minorHAnsi"/>
          <w:sz w:val="22"/>
          <w:szCs w:val="22"/>
          <w:lang w:val="en-US"/>
        </w:rPr>
      </w:pPr>
    </w:p>
    <w:p w14:paraId="5F42EF2F" w14:textId="53C51E39" w:rsidR="00133893" w:rsidRPr="00133893" w:rsidRDefault="00133893" w:rsidP="00133893">
      <w:pPr>
        <w:rPr>
          <w:sz w:val="24"/>
          <w:szCs w:val="24"/>
        </w:rPr>
      </w:pPr>
      <w:r w:rsidRPr="00133893">
        <w:rPr>
          <w:sz w:val="24"/>
          <w:szCs w:val="24"/>
        </w:rPr>
        <w:t>I write to you as a private practice physiotherapist</w:t>
      </w:r>
      <w:r w:rsidRPr="00133893">
        <w:rPr>
          <w:sz w:val="24"/>
          <w:szCs w:val="24"/>
        </w:rPr>
        <w:t xml:space="preserve"> to voice </w:t>
      </w:r>
      <w:r w:rsidRPr="00133893">
        <w:rPr>
          <w:sz w:val="24"/>
          <w:szCs w:val="24"/>
        </w:rPr>
        <w:t>my</w:t>
      </w:r>
      <w:r w:rsidRPr="00133893">
        <w:rPr>
          <w:sz w:val="24"/>
          <w:szCs w:val="24"/>
        </w:rPr>
        <w:t xml:space="preserve"> deepest concerns at the ongoing lack of easing of restrictions in private practice allied healthcare across Victoria, and to seek your assistance in enabling access to vital care for your constituents.</w:t>
      </w:r>
    </w:p>
    <w:p w14:paraId="702D908B" w14:textId="11AF6A67" w:rsidR="00133893" w:rsidRPr="00133893" w:rsidRDefault="00133893" w:rsidP="00133893">
      <w:pPr>
        <w:rPr>
          <w:sz w:val="24"/>
          <w:szCs w:val="24"/>
        </w:rPr>
      </w:pPr>
      <w:r w:rsidRPr="00133893">
        <w:rPr>
          <w:sz w:val="24"/>
          <w:szCs w:val="24"/>
        </w:rPr>
        <w:t xml:space="preserve">Physiotherapy in private practice, along with the rest of the allied health sector, remains restricted and able to be provided as ‘essential’ (regional) or ‘urgent/critical’ (metro) care only. </w:t>
      </w:r>
    </w:p>
    <w:p w14:paraId="201CFA17" w14:textId="63CA7687" w:rsidR="00133893" w:rsidRPr="00133893" w:rsidRDefault="00133893" w:rsidP="00133893">
      <w:pPr>
        <w:rPr>
          <w:sz w:val="24"/>
          <w:szCs w:val="24"/>
        </w:rPr>
      </w:pPr>
      <w:r w:rsidRPr="00133893">
        <w:rPr>
          <w:sz w:val="24"/>
          <w:szCs w:val="24"/>
        </w:rPr>
        <w:t>As a health professional</w:t>
      </w:r>
      <w:r w:rsidRPr="00133893">
        <w:rPr>
          <w:sz w:val="24"/>
          <w:szCs w:val="24"/>
        </w:rPr>
        <w:t xml:space="preserve"> who </w:t>
      </w:r>
      <w:bookmarkStart w:id="0" w:name="_GoBack"/>
      <w:bookmarkEnd w:id="0"/>
      <w:r w:rsidRPr="00133893">
        <w:rPr>
          <w:sz w:val="24"/>
          <w:szCs w:val="24"/>
        </w:rPr>
        <w:t>wants to keeps</w:t>
      </w:r>
      <w:r w:rsidRPr="00133893">
        <w:rPr>
          <w:sz w:val="24"/>
          <w:szCs w:val="24"/>
        </w:rPr>
        <w:t xml:space="preserve"> people healthy and well, pain-free and mobile during this difficult time, </w:t>
      </w:r>
      <w:r w:rsidRPr="00133893">
        <w:rPr>
          <w:sz w:val="24"/>
          <w:szCs w:val="24"/>
        </w:rPr>
        <w:t>I am</w:t>
      </w:r>
      <w:r w:rsidRPr="00133893">
        <w:rPr>
          <w:sz w:val="24"/>
          <w:szCs w:val="24"/>
        </w:rPr>
        <w:t xml:space="preserve"> dismayed at this decision. It concerns and bewilders </w:t>
      </w:r>
      <w:r w:rsidRPr="00133893">
        <w:rPr>
          <w:sz w:val="24"/>
          <w:szCs w:val="24"/>
        </w:rPr>
        <w:t xml:space="preserve">me </w:t>
      </w:r>
      <w:r w:rsidRPr="00133893">
        <w:rPr>
          <w:sz w:val="24"/>
          <w:szCs w:val="24"/>
        </w:rPr>
        <w:t>that allied health can be deemed to represent a higher risk and lesser value than beauty and grooming services</w:t>
      </w:r>
      <w:r w:rsidRPr="00133893">
        <w:rPr>
          <w:sz w:val="24"/>
          <w:szCs w:val="24"/>
        </w:rPr>
        <w:t>.</w:t>
      </w:r>
    </w:p>
    <w:p w14:paraId="769E1AC3" w14:textId="2B61A653" w:rsidR="00133893" w:rsidRPr="00133893" w:rsidRDefault="00133893" w:rsidP="00133893">
      <w:pPr>
        <w:rPr>
          <w:sz w:val="24"/>
          <w:szCs w:val="24"/>
        </w:rPr>
      </w:pPr>
      <w:r w:rsidRPr="00133893">
        <w:rPr>
          <w:sz w:val="24"/>
          <w:szCs w:val="24"/>
        </w:rPr>
        <w:t>My colleagues and I are seeing</w:t>
      </w:r>
      <w:r w:rsidRPr="00133893">
        <w:rPr>
          <w:sz w:val="24"/>
          <w:szCs w:val="24"/>
        </w:rPr>
        <w:t xml:space="preserve"> huge backlogs of patients who have not met the criteria to be seen for many weeks, and whose ongoing lack of access to care will cause unnecessary deterioration in their health and wellbeing.</w:t>
      </w:r>
    </w:p>
    <w:p w14:paraId="0096E682" w14:textId="5FC1D946" w:rsidR="00133893" w:rsidRPr="00133893" w:rsidRDefault="00133893" w:rsidP="00133893">
      <w:pPr>
        <w:rPr>
          <w:sz w:val="24"/>
          <w:szCs w:val="24"/>
        </w:rPr>
      </w:pPr>
      <w:r w:rsidRPr="00133893">
        <w:rPr>
          <w:sz w:val="24"/>
          <w:szCs w:val="24"/>
        </w:rPr>
        <w:t>I am</w:t>
      </w:r>
      <w:r w:rsidRPr="00133893">
        <w:rPr>
          <w:sz w:val="24"/>
          <w:szCs w:val="24"/>
        </w:rPr>
        <w:t xml:space="preserve"> AHPRA-registered, trained in infection control and prioritise the health of </w:t>
      </w:r>
      <w:r w:rsidRPr="00133893">
        <w:rPr>
          <w:sz w:val="24"/>
          <w:szCs w:val="24"/>
        </w:rPr>
        <w:t>my</w:t>
      </w:r>
      <w:r w:rsidRPr="00133893">
        <w:rPr>
          <w:sz w:val="24"/>
          <w:szCs w:val="24"/>
        </w:rPr>
        <w:t xml:space="preserve"> patients</w:t>
      </w:r>
      <w:r w:rsidRPr="00133893">
        <w:rPr>
          <w:sz w:val="24"/>
          <w:szCs w:val="24"/>
        </w:rPr>
        <w:t xml:space="preserve"> at all times</w:t>
      </w:r>
      <w:r w:rsidRPr="00133893">
        <w:rPr>
          <w:sz w:val="24"/>
          <w:szCs w:val="24"/>
        </w:rPr>
        <w:t>. During the 18 months of this pandemic, physiotherapy in private practice has been proven to be overwhelmingly safe and valuable.</w:t>
      </w:r>
    </w:p>
    <w:p w14:paraId="326E542A" w14:textId="65A498A3" w:rsidR="00133893" w:rsidRPr="00133893" w:rsidRDefault="00133893" w:rsidP="00133893">
      <w:pPr>
        <w:rPr>
          <w:sz w:val="24"/>
          <w:szCs w:val="24"/>
        </w:rPr>
      </w:pPr>
      <w:r w:rsidRPr="00133893">
        <w:rPr>
          <w:sz w:val="24"/>
          <w:szCs w:val="24"/>
          <w:lang w:val="en-US"/>
        </w:rPr>
        <w:t>I</w:t>
      </w:r>
      <w:r w:rsidRPr="00133893">
        <w:rPr>
          <w:sz w:val="24"/>
          <w:szCs w:val="24"/>
          <w:lang w:val="en-US"/>
        </w:rPr>
        <w:t xml:space="preserve"> understand and support the need mitigate risk, however,</w:t>
      </w:r>
      <w:r w:rsidRPr="00133893">
        <w:rPr>
          <w:lang w:val="en-US"/>
        </w:rPr>
        <w:t xml:space="preserve"> </w:t>
      </w:r>
      <w:r w:rsidRPr="00133893">
        <w:rPr>
          <w:sz w:val="24"/>
          <w:szCs w:val="24"/>
          <w:lang w:val="en-US"/>
        </w:rPr>
        <w:t>t</w:t>
      </w:r>
      <w:r w:rsidRPr="00133893">
        <w:rPr>
          <w:sz w:val="24"/>
          <w:szCs w:val="24"/>
        </w:rPr>
        <w:t xml:space="preserve">he decision to continue to heavily restrict access to allied health services is short-sighted and irresponsible. </w:t>
      </w:r>
      <w:r w:rsidRPr="00133893">
        <w:rPr>
          <w:sz w:val="24"/>
          <w:szCs w:val="24"/>
        </w:rPr>
        <w:t xml:space="preserve">I, along with my fellow physiotherapists, </w:t>
      </w:r>
      <w:r w:rsidRPr="00133893">
        <w:rPr>
          <w:sz w:val="24"/>
          <w:szCs w:val="24"/>
        </w:rPr>
        <w:t>are imploring the Victorian State Government to take the long-term health consequences into serious consideration and allow full access to face-to-face physiotherapy care in Victoria.</w:t>
      </w:r>
    </w:p>
    <w:p w14:paraId="275C54F5" w14:textId="34C89737" w:rsidR="00B250F8" w:rsidRDefault="00FE70E4">
      <w:pPr>
        <w:rPr>
          <w:lang w:val="en-US"/>
        </w:rPr>
      </w:pPr>
      <w:r>
        <w:rPr>
          <w:lang w:val="en-US"/>
        </w:rPr>
        <w:t>Yours</w:t>
      </w:r>
      <w:r w:rsidR="004E37C2">
        <w:rPr>
          <w:lang w:val="en-US"/>
        </w:rPr>
        <w:t xml:space="preserve"> sincerely</w:t>
      </w:r>
    </w:p>
    <w:p w14:paraId="7753F550" w14:textId="6AF6E516" w:rsidR="00902DDB" w:rsidRDefault="00902DDB">
      <w:pPr>
        <w:rPr>
          <w:lang w:val="en-US"/>
        </w:rPr>
      </w:pPr>
    </w:p>
    <w:p w14:paraId="1CBF73E8" w14:textId="01348245" w:rsidR="00902DDB" w:rsidRDefault="00902DDB">
      <w:pPr>
        <w:rPr>
          <w:lang w:val="en-US"/>
        </w:rPr>
      </w:pPr>
      <w:r>
        <w:rPr>
          <w:lang w:val="en-US"/>
        </w:rPr>
        <w:t>[</w:t>
      </w:r>
      <w:r w:rsidRPr="00902DDB">
        <w:rPr>
          <w:highlight w:val="yellow"/>
          <w:lang w:val="en-US"/>
        </w:rPr>
        <w:t>Name</w:t>
      </w:r>
      <w:r>
        <w:rPr>
          <w:lang w:val="en-US"/>
        </w:rPr>
        <w:t>]</w:t>
      </w:r>
    </w:p>
    <w:p w14:paraId="242AB24A" w14:textId="131EEF70" w:rsidR="00902DDB" w:rsidRDefault="00902DDB">
      <w:pPr>
        <w:rPr>
          <w:lang w:val="en-US"/>
        </w:rPr>
      </w:pPr>
      <w:r>
        <w:rPr>
          <w:lang w:val="en-US"/>
        </w:rPr>
        <w:t>[</w:t>
      </w:r>
      <w:r w:rsidRPr="00902DDB">
        <w:rPr>
          <w:highlight w:val="yellow"/>
          <w:lang w:val="en-US"/>
        </w:rPr>
        <w:t>Practice name</w:t>
      </w:r>
      <w:r>
        <w:rPr>
          <w:lang w:val="en-US"/>
        </w:rPr>
        <w:t>]</w:t>
      </w:r>
    </w:p>
    <w:p w14:paraId="1C340184" w14:textId="77777777" w:rsidR="00FE70E4" w:rsidRDefault="00FE70E4">
      <w:pPr>
        <w:rPr>
          <w:lang w:val="en-US"/>
        </w:rPr>
      </w:pPr>
    </w:p>
    <w:p w14:paraId="122AD583" w14:textId="5362852E" w:rsidR="00FE70E4" w:rsidRDefault="00FE70E4">
      <w:pPr>
        <w:rPr>
          <w:lang w:val="en-US"/>
        </w:rPr>
      </w:pPr>
    </w:p>
    <w:sectPr w:rsidR="00FE70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sjAxMjcwtDSyNDRU0lEKTi0uzszPAykwrAUA7s2/fiwAAAA="/>
  </w:docVars>
  <w:rsids>
    <w:rsidRoot w:val="00B250F8"/>
    <w:rsid w:val="00133893"/>
    <w:rsid w:val="001675B6"/>
    <w:rsid w:val="001A1F93"/>
    <w:rsid w:val="001D3D22"/>
    <w:rsid w:val="001D62EC"/>
    <w:rsid w:val="00217630"/>
    <w:rsid w:val="002C5025"/>
    <w:rsid w:val="00346A3A"/>
    <w:rsid w:val="00412862"/>
    <w:rsid w:val="00463CDB"/>
    <w:rsid w:val="004853F2"/>
    <w:rsid w:val="004E37C2"/>
    <w:rsid w:val="005F4E6E"/>
    <w:rsid w:val="00605A45"/>
    <w:rsid w:val="006A1C67"/>
    <w:rsid w:val="007E3DCC"/>
    <w:rsid w:val="00855425"/>
    <w:rsid w:val="0086513B"/>
    <w:rsid w:val="00902DDB"/>
    <w:rsid w:val="00935B56"/>
    <w:rsid w:val="00A030FB"/>
    <w:rsid w:val="00A31A5D"/>
    <w:rsid w:val="00A66721"/>
    <w:rsid w:val="00AD36EE"/>
    <w:rsid w:val="00B250F8"/>
    <w:rsid w:val="00BC2D24"/>
    <w:rsid w:val="00D045C0"/>
    <w:rsid w:val="00D30E1D"/>
    <w:rsid w:val="00DD1D32"/>
    <w:rsid w:val="00EA72A2"/>
    <w:rsid w:val="00EB36E9"/>
    <w:rsid w:val="00F5471B"/>
    <w:rsid w:val="00FE70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98F82"/>
  <w15:chartTrackingRefBased/>
  <w15:docId w15:val="{96BA1C4A-BD3F-4BF4-85FC-5D4A64786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05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A45"/>
    <w:rPr>
      <w:rFonts w:ascii="Segoe UI" w:hAnsi="Segoe UI" w:cs="Segoe UI"/>
      <w:sz w:val="18"/>
      <w:szCs w:val="18"/>
    </w:rPr>
  </w:style>
  <w:style w:type="paragraph" w:customStyle="1" w:styleId="Default">
    <w:name w:val="Default"/>
    <w:rsid w:val="0021763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534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896ADE9A12F4DA723CDEBCCDE199A" ma:contentTypeVersion="14" ma:contentTypeDescription="Create a new document." ma:contentTypeScope="" ma:versionID="54bed400c6ceba4cc5b5e12647a73a47">
  <xsd:schema xmlns:xsd="http://www.w3.org/2001/XMLSchema" xmlns:xs="http://www.w3.org/2001/XMLSchema" xmlns:p="http://schemas.microsoft.com/office/2006/metadata/properties" xmlns:ns3="d6ca7918-abea-48c2-8300-b3848f4530ad" xmlns:ns4="9b26d541-e964-4a07-b600-c2b9948eb894" targetNamespace="http://schemas.microsoft.com/office/2006/metadata/properties" ma:root="true" ma:fieldsID="e59906fc425a5d47b280965d439653e1" ns3:_="" ns4:_="">
    <xsd:import namespace="d6ca7918-abea-48c2-8300-b3848f4530ad"/>
    <xsd:import namespace="9b26d541-e964-4a07-b600-c2b9948eb8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7918-abea-48c2-8300-b3848f4530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6d541-e964-4a07-b600-c2b9948eb89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C39125-2300-48B1-8590-A477B189A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a7918-abea-48c2-8300-b3848f4530ad"/>
    <ds:schemaRef ds:uri="9b26d541-e964-4a07-b600-c2b9948eb8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718828-C5A7-4140-B5F3-E41C39643FD4}">
  <ds:schemaRefs>
    <ds:schemaRef ds:uri="http://schemas.microsoft.com/office/2006/documentManagement/types"/>
    <ds:schemaRef ds:uri="9b26d541-e964-4a07-b600-c2b9948eb894"/>
    <ds:schemaRef ds:uri="http://purl.org/dc/dcmitype/"/>
    <ds:schemaRef ds:uri="http://schemas.microsoft.com/office/2006/metadata/properties"/>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d6ca7918-abea-48c2-8300-b3848f4530ad"/>
  </ds:schemaRefs>
</ds:datastoreItem>
</file>

<file path=customXml/itemProps3.xml><?xml version="1.0" encoding="utf-8"?>
<ds:datastoreItem xmlns:ds="http://schemas.openxmlformats.org/officeDocument/2006/customXml" ds:itemID="{38144E78-8BC7-411C-BD0A-957F90AFA7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Dwyer</dc:creator>
  <cp:keywords/>
  <dc:description/>
  <cp:lastModifiedBy>Sharon Oliver</cp:lastModifiedBy>
  <cp:revision>3</cp:revision>
  <dcterms:created xsi:type="dcterms:W3CDTF">2021-09-21T06:49:00Z</dcterms:created>
  <dcterms:modified xsi:type="dcterms:W3CDTF">2021-09-21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896ADE9A12F4DA723CDEBCCDE199A</vt:lpwstr>
  </property>
</Properties>
</file>